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53B4C" w14:textId="77777777" w:rsidR="003509D0" w:rsidRDefault="003509D0" w:rsidP="00FA02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noProof/>
          <w:sz w:val="44"/>
          <w:szCs w:val="44"/>
        </w:rPr>
        <w:drawing>
          <wp:inline distT="0" distB="0" distL="0" distR="0" wp14:anchorId="27619B4A" wp14:editId="5095489F">
            <wp:extent cx="2316480" cy="1520561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374" cy="152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827F" w14:textId="0A0FEEB5" w:rsidR="00FA02B3" w:rsidRPr="004A4015" w:rsidRDefault="00FA02B3" w:rsidP="00FA02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4A4015">
        <w:rPr>
          <w:rFonts w:ascii="Times New Roman" w:hAnsi="Times New Roman" w:cs="Times New Roman"/>
          <w:b/>
          <w:sz w:val="44"/>
          <w:szCs w:val="44"/>
        </w:rPr>
        <w:t xml:space="preserve">EEE </w:t>
      </w:r>
      <w:r w:rsidR="009B5C38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Pr="004A4015">
        <w:rPr>
          <w:rFonts w:ascii="Times New Roman" w:hAnsi="Times New Roman" w:cs="Times New Roman"/>
          <w:b/>
          <w:sz w:val="44"/>
          <w:szCs w:val="44"/>
        </w:rPr>
        <w:t xml:space="preserve">302: TERM PROJECT                </w:t>
      </w:r>
    </w:p>
    <w:p w14:paraId="69492976" w14:textId="77777777" w:rsidR="00FA02B3" w:rsidRPr="004A4015" w:rsidRDefault="00FA02B3" w:rsidP="00FA02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Bookman Old Style" w:hAnsi="Bookman Old Style" w:cs="Times New Roman"/>
          <w:b/>
          <w:sz w:val="36"/>
          <w:szCs w:val="36"/>
        </w:rPr>
      </w:pPr>
      <w:r w:rsidRPr="004A4015">
        <w:rPr>
          <w:rFonts w:ascii="Bookman Old Style" w:hAnsi="Bookman Old Style" w:cs="Times New Roman"/>
          <w:b/>
          <w:sz w:val="36"/>
          <w:szCs w:val="36"/>
        </w:rPr>
        <w:t>FIRE FIGHTING SYSTEM OF AN INDUSTRY</w:t>
      </w:r>
    </w:p>
    <w:p w14:paraId="36C88DDA" w14:textId="77777777" w:rsidR="00FA02B3" w:rsidRPr="003509D0" w:rsidRDefault="00FA02B3" w:rsidP="004A4015">
      <w:pPr>
        <w:rPr>
          <w:rFonts w:ascii="Times New Roman" w:hAnsi="Times New Roman" w:cs="Times New Roman"/>
          <w:b/>
          <w:sz w:val="28"/>
          <w:szCs w:val="28"/>
        </w:rPr>
      </w:pPr>
      <w:r w:rsidRPr="003509D0">
        <w:rPr>
          <w:rFonts w:ascii="Times New Roman" w:hAnsi="Times New Roman" w:cs="Times New Roman"/>
          <w:b/>
          <w:sz w:val="28"/>
          <w:szCs w:val="28"/>
        </w:rPr>
        <w:t>Project Aim:</w:t>
      </w:r>
    </w:p>
    <w:p w14:paraId="46F6B2F2" w14:textId="7F69579A" w:rsidR="004A4015" w:rsidRPr="003509D0" w:rsidRDefault="00FA02B3" w:rsidP="004A4015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>To build a microcontroller</w:t>
      </w:r>
      <w:r w:rsidR="003509D0" w:rsidRPr="003509D0">
        <w:rPr>
          <w:rFonts w:ascii="Times New Roman" w:hAnsi="Times New Roman" w:cs="Times New Roman"/>
          <w:sz w:val="28"/>
          <w:szCs w:val="28"/>
        </w:rPr>
        <w:t>-</w:t>
      </w:r>
      <w:r w:rsidRPr="003509D0">
        <w:rPr>
          <w:rFonts w:ascii="Times New Roman" w:hAnsi="Times New Roman" w:cs="Times New Roman"/>
          <w:sz w:val="28"/>
          <w:szCs w:val="28"/>
        </w:rPr>
        <w:t xml:space="preserve">based </w:t>
      </w:r>
      <w:r w:rsidR="003509D0">
        <w:rPr>
          <w:rFonts w:ascii="Times New Roman" w:hAnsi="Times New Roman" w:cs="Times New Roman"/>
          <w:sz w:val="28"/>
          <w:szCs w:val="28"/>
        </w:rPr>
        <w:t xml:space="preserve">firefighting </w:t>
      </w:r>
      <w:r w:rsidRPr="003509D0">
        <w:rPr>
          <w:rFonts w:ascii="Times New Roman" w:hAnsi="Times New Roman" w:cs="Times New Roman"/>
          <w:sz w:val="28"/>
          <w:szCs w:val="28"/>
        </w:rPr>
        <w:t>system for an industry that will be activated when there will be a siren or fire alarm</w:t>
      </w:r>
      <w:r w:rsidR="004A4015" w:rsidRPr="003509D0">
        <w:rPr>
          <w:rFonts w:ascii="Times New Roman" w:hAnsi="Times New Roman" w:cs="Times New Roman"/>
          <w:sz w:val="28"/>
          <w:szCs w:val="28"/>
        </w:rPr>
        <w:t xml:space="preserve">.  </w:t>
      </w:r>
    </w:p>
    <w:p w14:paraId="013BC416" w14:textId="77777777" w:rsidR="004A4015" w:rsidRPr="003509D0" w:rsidRDefault="004A4015" w:rsidP="004A4015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509D0">
        <w:rPr>
          <w:rFonts w:ascii="Times New Roman" w:hAnsi="Times New Roman" w:cs="Times New Roman"/>
          <w:b/>
          <w:sz w:val="28"/>
          <w:szCs w:val="28"/>
        </w:rPr>
        <w:t xml:space="preserve">Project Report: </w:t>
      </w:r>
    </w:p>
    <w:p w14:paraId="6CDE2F1F" w14:textId="77777777" w:rsidR="004A4015" w:rsidRPr="003509D0" w:rsidRDefault="004A4015" w:rsidP="004A4015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 xml:space="preserve">Follow the lab report template for the cover page. Then, go through the following steps: </w:t>
      </w:r>
    </w:p>
    <w:p w14:paraId="22C29BC5" w14:textId="77777777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>Project Objective</w:t>
      </w:r>
    </w:p>
    <w:p w14:paraId="1EDE9BFA" w14:textId="77777777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>Design Procedure</w:t>
      </w:r>
    </w:p>
    <w:p w14:paraId="5D127D44" w14:textId="77777777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 xml:space="preserve">Software simulation </w:t>
      </w:r>
    </w:p>
    <w:p w14:paraId="295C836E" w14:textId="77777777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 xml:space="preserve">Hardware Implementation </w:t>
      </w:r>
    </w:p>
    <w:p w14:paraId="5D2AD1C0" w14:textId="77777777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 xml:space="preserve">Total Cost </w:t>
      </w:r>
    </w:p>
    <w:p w14:paraId="4EBD94D5" w14:textId="5D119F27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>Project Outcome: Discussion</w:t>
      </w:r>
      <w:r w:rsidR="003509D0">
        <w:rPr>
          <w:rFonts w:ascii="Times New Roman" w:hAnsi="Times New Roman" w:cs="Times New Roman"/>
          <w:sz w:val="28"/>
          <w:szCs w:val="28"/>
        </w:rPr>
        <w:t>s and</w:t>
      </w:r>
      <w:r w:rsidRPr="003509D0">
        <w:rPr>
          <w:rFonts w:ascii="Times New Roman" w:hAnsi="Times New Roman" w:cs="Times New Roman"/>
          <w:sz w:val="28"/>
          <w:szCs w:val="28"/>
        </w:rPr>
        <w:t xml:space="preserve"> Outcome</w:t>
      </w:r>
      <w:r w:rsidR="003509D0">
        <w:rPr>
          <w:rFonts w:ascii="Times New Roman" w:hAnsi="Times New Roman" w:cs="Times New Roman"/>
          <w:sz w:val="28"/>
          <w:szCs w:val="28"/>
        </w:rPr>
        <w:t>s</w:t>
      </w:r>
      <w:r w:rsidRPr="003509D0">
        <w:rPr>
          <w:rFonts w:ascii="Times New Roman" w:hAnsi="Times New Roman" w:cs="Times New Roman"/>
          <w:sz w:val="28"/>
          <w:szCs w:val="28"/>
        </w:rPr>
        <w:t xml:space="preserve"> (What have you learn</w:t>
      </w:r>
      <w:r w:rsidR="003509D0" w:rsidRPr="003509D0">
        <w:rPr>
          <w:rFonts w:ascii="Times New Roman" w:hAnsi="Times New Roman" w:cs="Times New Roman"/>
          <w:sz w:val="28"/>
          <w:szCs w:val="28"/>
        </w:rPr>
        <w:t>ed</w:t>
      </w:r>
      <w:r w:rsidRPr="003509D0">
        <w:rPr>
          <w:rFonts w:ascii="Times New Roman" w:hAnsi="Times New Roman" w:cs="Times New Roman"/>
          <w:sz w:val="28"/>
          <w:szCs w:val="28"/>
        </w:rPr>
        <w:t>)</w:t>
      </w:r>
    </w:p>
    <w:p w14:paraId="5A03804D" w14:textId="3412EEE0" w:rsidR="004A4015" w:rsidRPr="003509D0" w:rsidRDefault="004A4015" w:rsidP="004A401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509D0">
        <w:rPr>
          <w:rFonts w:ascii="Times New Roman" w:hAnsi="Times New Roman" w:cs="Times New Roman"/>
          <w:sz w:val="28"/>
          <w:szCs w:val="28"/>
        </w:rPr>
        <w:t xml:space="preserve">Conclusion: Mentioning </w:t>
      </w:r>
      <w:r w:rsidR="003509D0" w:rsidRPr="003509D0">
        <w:rPr>
          <w:rFonts w:ascii="Times New Roman" w:hAnsi="Times New Roman" w:cs="Times New Roman"/>
          <w:sz w:val="28"/>
          <w:szCs w:val="28"/>
        </w:rPr>
        <w:t xml:space="preserve">the </w:t>
      </w:r>
      <w:r w:rsidRPr="003509D0">
        <w:rPr>
          <w:rFonts w:ascii="Times New Roman" w:hAnsi="Times New Roman" w:cs="Times New Roman"/>
          <w:sz w:val="28"/>
          <w:szCs w:val="28"/>
        </w:rPr>
        <w:t xml:space="preserve">social impact of this project. </w:t>
      </w:r>
    </w:p>
    <w:p w14:paraId="77A8C081" w14:textId="1B00862A" w:rsidR="00FA02B3" w:rsidRDefault="00FA02B3" w:rsidP="003509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1FEE03FC" w14:textId="77777777" w:rsidR="00FA02B3" w:rsidRDefault="00FA02B3" w:rsidP="004F36E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A0E8AC0" w14:textId="7E27AB88" w:rsidR="003509D0" w:rsidRDefault="003509D0" w:rsidP="003509D0">
      <w:pPr>
        <w:tabs>
          <w:tab w:val="left" w:pos="3228"/>
        </w:tabs>
        <w:rPr>
          <w:rFonts w:ascii="Times New Roman" w:hAnsi="Times New Roman" w:cs="Times New Roman"/>
          <w:b/>
          <w:sz w:val="28"/>
          <w:szCs w:val="28"/>
        </w:rPr>
      </w:pPr>
    </w:p>
    <w:p w14:paraId="72594972" w14:textId="23D52398" w:rsidR="001F028F" w:rsidRDefault="003509D0" w:rsidP="003509D0">
      <w:pPr>
        <w:tabs>
          <w:tab w:val="left" w:pos="3228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                        </w:t>
      </w:r>
      <w:r w:rsidR="004F36EB" w:rsidRPr="004F36EB">
        <w:rPr>
          <w:rFonts w:ascii="Times New Roman" w:hAnsi="Times New Roman" w:cs="Times New Roman"/>
          <w:b/>
          <w:sz w:val="28"/>
          <w:szCs w:val="28"/>
        </w:rPr>
        <w:t>Rubrics for the assessment of the design and report</w:t>
      </w:r>
    </w:p>
    <w:tbl>
      <w:tblPr>
        <w:tblStyle w:val="TableGrid"/>
        <w:tblW w:w="10278" w:type="dxa"/>
        <w:tblLook w:val="04A0" w:firstRow="1" w:lastRow="0" w:firstColumn="1" w:lastColumn="0" w:noHBand="0" w:noVBand="1"/>
      </w:tblPr>
      <w:tblGrid>
        <w:gridCol w:w="1998"/>
        <w:gridCol w:w="1832"/>
        <w:gridCol w:w="2218"/>
        <w:gridCol w:w="2160"/>
        <w:gridCol w:w="2070"/>
      </w:tblGrid>
      <w:tr w:rsidR="004F36EB" w14:paraId="22B6D7D9" w14:textId="77777777" w:rsidTr="004A4015">
        <w:tc>
          <w:tcPr>
            <w:tcW w:w="1998" w:type="dxa"/>
          </w:tcPr>
          <w:p w14:paraId="66637EE4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</w:t>
            </w:r>
          </w:p>
          <w:p w14:paraId="1207E100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cators</w:t>
            </w:r>
          </w:p>
        </w:tc>
        <w:tc>
          <w:tcPr>
            <w:tcW w:w="1832" w:type="dxa"/>
          </w:tcPr>
          <w:p w14:paraId="534F6D41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standing</w:t>
            </w:r>
          </w:p>
          <w:p w14:paraId="291F2F8E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0)</w:t>
            </w:r>
          </w:p>
        </w:tc>
        <w:tc>
          <w:tcPr>
            <w:tcW w:w="2218" w:type="dxa"/>
          </w:tcPr>
          <w:p w14:paraId="2C70255E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od</w:t>
            </w:r>
          </w:p>
          <w:p w14:paraId="65564543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8-9)</w:t>
            </w:r>
          </w:p>
        </w:tc>
        <w:tc>
          <w:tcPr>
            <w:tcW w:w="2160" w:type="dxa"/>
          </w:tcPr>
          <w:p w14:paraId="39AC0B6F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isfactory</w:t>
            </w:r>
          </w:p>
          <w:p w14:paraId="183F70FA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6-7)</w:t>
            </w:r>
          </w:p>
        </w:tc>
        <w:tc>
          <w:tcPr>
            <w:tcW w:w="2070" w:type="dxa"/>
          </w:tcPr>
          <w:p w14:paraId="54DDDD84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satisfactory</w:t>
            </w:r>
          </w:p>
          <w:p w14:paraId="5E8801B8" w14:textId="77777777" w:rsidR="004F36EB" w:rsidRDefault="004F36EB" w:rsidP="006607A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-5)</w:t>
            </w:r>
          </w:p>
        </w:tc>
      </w:tr>
      <w:tr w:rsidR="004F36EB" w14:paraId="4897EB46" w14:textId="77777777" w:rsidTr="004A4015">
        <w:tc>
          <w:tcPr>
            <w:tcW w:w="1998" w:type="dxa"/>
          </w:tcPr>
          <w:p w14:paraId="5B8357CD" w14:textId="77777777" w:rsidR="004F36EB" w:rsidRDefault="004F36EB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derstanding</w:t>
            </w:r>
          </w:p>
          <w:p w14:paraId="58CC479C" w14:textId="77777777" w:rsidR="004F36EB" w:rsidRDefault="004F36EB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 requirements</w:t>
            </w:r>
          </w:p>
        </w:tc>
        <w:tc>
          <w:tcPr>
            <w:tcW w:w="1832" w:type="dxa"/>
          </w:tcPr>
          <w:p w14:paraId="2FE41A58" w14:textId="77777777" w:rsidR="004F36EB" w:rsidRDefault="004F36EB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y understands the purpose and function of the system to be designed, fully aware of the constraints</w:t>
            </w:r>
          </w:p>
        </w:tc>
        <w:tc>
          <w:tcPr>
            <w:tcW w:w="2218" w:type="dxa"/>
          </w:tcPr>
          <w:p w14:paraId="5CD3604F" w14:textId="77777777" w:rsidR="004F36EB" w:rsidRDefault="004F36EB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sonably understands the purpose and function of the system to be designed, fully aware of the constraints</w:t>
            </w:r>
          </w:p>
        </w:tc>
        <w:tc>
          <w:tcPr>
            <w:tcW w:w="2160" w:type="dxa"/>
          </w:tcPr>
          <w:p w14:paraId="34229556" w14:textId="77777777" w:rsidR="004F36EB" w:rsidRDefault="004F36EB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derstands to some extent the purpose and </w:t>
            </w:r>
            <w:r w:rsidRPr="004F36EB">
              <w:rPr>
                <w:rFonts w:ascii="Times New Roman" w:hAnsi="Times New Roman" w:cs="Times New Roman"/>
              </w:rPr>
              <w:t>function of the system to be designed, fully aware of the constraints</w:t>
            </w:r>
          </w:p>
        </w:tc>
        <w:tc>
          <w:tcPr>
            <w:tcW w:w="2070" w:type="dxa"/>
          </w:tcPr>
          <w:p w14:paraId="2DC7C787" w14:textId="77777777" w:rsidR="004F36EB" w:rsidRDefault="004F36EB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 a vague or no understanding of the purpose and</w:t>
            </w:r>
          </w:p>
          <w:p w14:paraId="643E643A" w14:textId="77777777" w:rsidR="004F36EB" w:rsidRDefault="004A4015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function</w:t>
            </w:r>
            <w:r w:rsidR="004F36EB" w:rsidRPr="004F36EB">
              <w:rPr>
                <w:rFonts w:ascii="Times New Roman" w:hAnsi="Times New Roman" w:cs="Times New Roman"/>
              </w:rPr>
              <w:t xml:space="preserve"> of the system to be designed, fully aware of the constraints</w:t>
            </w:r>
          </w:p>
        </w:tc>
      </w:tr>
      <w:tr w:rsidR="004F36EB" w14:paraId="7731F68F" w14:textId="77777777" w:rsidTr="004A4015">
        <w:tc>
          <w:tcPr>
            <w:tcW w:w="1998" w:type="dxa"/>
          </w:tcPr>
          <w:p w14:paraId="0729ACFB" w14:textId="77777777" w:rsidR="004F36EB" w:rsidRDefault="00DC5BBD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lowing sound design procedure</w:t>
            </w:r>
          </w:p>
        </w:tc>
        <w:tc>
          <w:tcPr>
            <w:tcW w:w="1832" w:type="dxa"/>
          </w:tcPr>
          <w:p w14:paraId="64DDD6C6" w14:textId="77777777" w:rsidR="004F36EB" w:rsidRDefault="00DC5BBD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 procedure is very systematic and clear. Design decisions are taken through appropriate analysis and comparison of options</w:t>
            </w:r>
          </w:p>
        </w:tc>
        <w:tc>
          <w:tcPr>
            <w:tcW w:w="2218" w:type="dxa"/>
          </w:tcPr>
          <w:p w14:paraId="2D854F9C" w14:textId="77777777" w:rsidR="004F36EB" w:rsidRDefault="00DC5BBD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 procedure is reasonably systematic and clear. Reasonable analysis and comparison of options are done during taking design decisions</w:t>
            </w:r>
          </w:p>
        </w:tc>
        <w:tc>
          <w:tcPr>
            <w:tcW w:w="2160" w:type="dxa"/>
          </w:tcPr>
          <w:p w14:paraId="6E4BD9CD" w14:textId="77777777" w:rsidR="004F36EB" w:rsidRDefault="00DC5BBD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design procedure followed is to some extent systematic and clear. Analysis and comparison of options are done to some extent during taking design decisions</w:t>
            </w:r>
          </w:p>
        </w:tc>
        <w:tc>
          <w:tcPr>
            <w:tcW w:w="2070" w:type="dxa"/>
          </w:tcPr>
          <w:p w14:paraId="6EEF8E46" w14:textId="77777777" w:rsidR="004F36EB" w:rsidRDefault="00DC5BBD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es not follow any systematic and clear design procedure. Analysis and comparison of options are not done during </w:t>
            </w:r>
            <w:r w:rsidR="00C9747C">
              <w:rPr>
                <w:rFonts w:ascii="Times New Roman" w:hAnsi="Times New Roman" w:cs="Times New Roman"/>
              </w:rPr>
              <w:t>taking design decisions</w:t>
            </w:r>
          </w:p>
        </w:tc>
      </w:tr>
      <w:tr w:rsidR="004F36EB" w14:paraId="0E6B515C" w14:textId="77777777" w:rsidTr="004A4015">
        <w:tc>
          <w:tcPr>
            <w:tcW w:w="1998" w:type="dxa"/>
          </w:tcPr>
          <w:p w14:paraId="52CCB1C7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isfying design requirements</w:t>
            </w:r>
          </w:p>
        </w:tc>
        <w:tc>
          <w:tcPr>
            <w:tcW w:w="1832" w:type="dxa"/>
          </w:tcPr>
          <w:p w14:paraId="11CCF371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early demonstrates that all design requirements are met</w:t>
            </w:r>
          </w:p>
        </w:tc>
        <w:tc>
          <w:tcPr>
            <w:tcW w:w="2218" w:type="dxa"/>
          </w:tcPr>
          <w:p w14:paraId="7EA3E8D9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sonably demonstrates that all design requirements are met</w:t>
            </w:r>
          </w:p>
        </w:tc>
        <w:tc>
          <w:tcPr>
            <w:tcW w:w="2160" w:type="dxa"/>
          </w:tcPr>
          <w:p w14:paraId="7128D2E0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s to some extent that all design requirements are met</w:t>
            </w:r>
          </w:p>
        </w:tc>
        <w:tc>
          <w:tcPr>
            <w:tcW w:w="2070" w:type="dxa"/>
          </w:tcPr>
          <w:p w14:paraId="462ED9EE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 not demonstrate meeting all design requirements or demonstrate only partially</w:t>
            </w:r>
            <w:r w:rsidR="004A4015">
              <w:rPr>
                <w:rFonts w:ascii="Times New Roman" w:hAnsi="Times New Roman" w:cs="Times New Roman"/>
              </w:rPr>
              <w:t>.</w:t>
            </w:r>
          </w:p>
        </w:tc>
      </w:tr>
      <w:tr w:rsidR="004F36EB" w14:paraId="1746C065" w14:textId="77777777" w:rsidTr="004A4015">
        <w:tc>
          <w:tcPr>
            <w:tcW w:w="1998" w:type="dxa"/>
          </w:tcPr>
          <w:p w14:paraId="461CFE5A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rforming economic analysis </w:t>
            </w:r>
          </w:p>
        </w:tc>
        <w:tc>
          <w:tcPr>
            <w:tcW w:w="1832" w:type="dxa"/>
          </w:tcPr>
          <w:p w14:paraId="6156AAEB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conomic analysis is </w:t>
            </w:r>
            <w:r w:rsidR="004A4015">
              <w:rPr>
                <w:rFonts w:ascii="Times New Roman" w:hAnsi="Times New Roman" w:cs="Times New Roman"/>
              </w:rPr>
              <w:t>thorough</w:t>
            </w:r>
            <w:r>
              <w:rPr>
                <w:rFonts w:ascii="Times New Roman" w:hAnsi="Times New Roman" w:cs="Times New Roman"/>
              </w:rPr>
              <w:t xml:space="preserve"> and correct. All cost components are appropriately considered</w:t>
            </w:r>
          </w:p>
        </w:tc>
        <w:tc>
          <w:tcPr>
            <w:tcW w:w="2218" w:type="dxa"/>
          </w:tcPr>
          <w:p w14:paraId="54E7EC9C" w14:textId="77777777" w:rsidR="004F36EB" w:rsidRDefault="00C9747C" w:rsidP="004F36EB">
            <w:pPr>
              <w:rPr>
                <w:rFonts w:ascii="Times New Roman" w:hAnsi="Times New Roman" w:cs="Times New Roman"/>
              </w:rPr>
            </w:pPr>
            <w:r w:rsidRPr="00C9747C">
              <w:rPr>
                <w:rFonts w:ascii="Times New Roman" w:hAnsi="Times New Roman" w:cs="Times New Roman"/>
              </w:rPr>
              <w:t xml:space="preserve">Economic </w:t>
            </w:r>
            <w:r w:rsidR="006607A0">
              <w:rPr>
                <w:rFonts w:ascii="Times New Roman" w:hAnsi="Times New Roman" w:cs="Times New Roman"/>
              </w:rPr>
              <w:t>analysis is reasonable</w:t>
            </w:r>
            <w:r w:rsidRPr="00C9747C">
              <w:rPr>
                <w:rFonts w:ascii="Times New Roman" w:hAnsi="Times New Roman" w:cs="Times New Roman"/>
              </w:rPr>
              <w:t>. All cost components are appropriately considered</w:t>
            </w:r>
          </w:p>
        </w:tc>
        <w:tc>
          <w:tcPr>
            <w:tcW w:w="2160" w:type="dxa"/>
          </w:tcPr>
          <w:p w14:paraId="606D0472" w14:textId="77777777" w:rsidR="004F36EB" w:rsidRDefault="006607A0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s economic analysis to some extent. Aware of all cost components</w:t>
            </w:r>
          </w:p>
        </w:tc>
        <w:tc>
          <w:tcPr>
            <w:tcW w:w="2070" w:type="dxa"/>
          </w:tcPr>
          <w:p w14:paraId="51507935" w14:textId="77777777" w:rsidR="004F36EB" w:rsidRDefault="006607A0" w:rsidP="004F36E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 not perform economic analysis and/or not aware of all major cost components</w:t>
            </w:r>
          </w:p>
        </w:tc>
      </w:tr>
    </w:tbl>
    <w:p w14:paraId="104FA9E0" w14:textId="77777777" w:rsidR="004F36EB" w:rsidRPr="004F36EB" w:rsidRDefault="004F36EB" w:rsidP="004F36EB">
      <w:pPr>
        <w:rPr>
          <w:rFonts w:ascii="Times New Roman" w:hAnsi="Times New Roman" w:cs="Times New Roman"/>
        </w:rPr>
      </w:pPr>
    </w:p>
    <w:sectPr w:rsidR="004F36EB" w:rsidRPr="004F36EB" w:rsidSect="001F028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60AB3" w14:textId="77777777" w:rsidR="00C55335" w:rsidRDefault="00C55335" w:rsidP="003509D0">
      <w:pPr>
        <w:spacing w:after="0" w:line="240" w:lineRule="auto"/>
      </w:pPr>
      <w:r>
        <w:separator/>
      </w:r>
    </w:p>
  </w:endnote>
  <w:endnote w:type="continuationSeparator" w:id="0">
    <w:p w14:paraId="510A01B3" w14:textId="77777777" w:rsidR="00C55335" w:rsidRDefault="00C55335" w:rsidP="00350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259653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999664B" w14:textId="06B2346E" w:rsidR="003509D0" w:rsidRDefault="003509D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0A5095" w14:textId="77777777" w:rsidR="003509D0" w:rsidRDefault="00350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F09F7" w14:textId="77777777" w:rsidR="00C55335" w:rsidRDefault="00C55335" w:rsidP="003509D0">
      <w:pPr>
        <w:spacing w:after="0" w:line="240" w:lineRule="auto"/>
      </w:pPr>
      <w:r>
        <w:separator/>
      </w:r>
    </w:p>
  </w:footnote>
  <w:footnote w:type="continuationSeparator" w:id="0">
    <w:p w14:paraId="17C97AD0" w14:textId="77777777" w:rsidR="00C55335" w:rsidRDefault="00C55335" w:rsidP="003509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A177C"/>
    <w:multiLevelType w:val="hybridMultilevel"/>
    <w:tmpl w:val="30128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zQwMDIxMDAxNjJQ0lEKTi0uzszPAykwrAUAKv3iwSwAAAA="/>
  </w:docVars>
  <w:rsids>
    <w:rsidRoot w:val="004F36EB"/>
    <w:rsid w:val="001F028F"/>
    <w:rsid w:val="003509D0"/>
    <w:rsid w:val="004A4015"/>
    <w:rsid w:val="004F36EB"/>
    <w:rsid w:val="006607A0"/>
    <w:rsid w:val="006F5EEA"/>
    <w:rsid w:val="00833911"/>
    <w:rsid w:val="00986B33"/>
    <w:rsid w:val="009B5C38"/>
    <w:rsid w:val="00A56114"/>
    <w:rsid w:val="00C55335"/>
    <w:rsid w:val="00C9747C"/>
    <w:rsid w:val="00DC5BBD"/>
    <w:rsid w:val="00FA0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AFCE2"/>
  <w15:docId w15:val="{2BEECBE0-D497-4195-A893-0AF6CD52C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2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F36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A40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0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9D0"/>
  </w:style>
  <w:style w:type="paragraph" w:styleId="Footer">
    <w:name w:val="footer"/>
    <w:basedOn w:val="Normal"/>
    <w:link w:val="FooterChar"/>
    <w:uiPriority w:val="99"/>
    <w:unhideWhenUsed/>
    <w:rsid w:val="003509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9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CE0A4-4274-474F-BBE2-C6AA68D36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WU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illah</dc:creator>
  <cp:lastModifiedBy>Fakir Mashuque Alamgir</cp:lastModifiedBy>
  <cp:revision>4</cp:revision>
  <cp:lastPrinted>2021-12-05T07:00:00Z</cp:lastPrinted>
  <dcterms:created xsi:type="dcterms:W3CDTF">2021-12-05T07:00:00Z</dcterms:created>
  <dcterms:modified xsi:type="dcterms:W3CDTF">2021-12-05T07:00:00Z</dcterms:modified>
</cp:coreProperties>
</file>